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Summary table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Munich, Germany (48.1°N, 11.6°E), TZ: Europe/Berlin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Overview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ticipan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strong&gt;10&lt;/strong&gt;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ticipant-day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strong&gt;80&lt;/strong&gt;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s ≥80% comple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strong&gt;60&lt;/strong&gt;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ssing/irregul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strong&gt;15.23%&lt;/strong&gt; (11.55% - 17.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otoperi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strong&gt;17h 5m&lt;/strong&gt; (16h 21m - 17h 27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Metrics</w:t>
            </w:r>
            <w:r>
              <w:rPr>
                <w:vertAlign w:val="superscript"/>
                <w:i/>
                <w:rFonts w:ascii="Calibri" w:hAnsi="Calibri"/>
                <w:sz w:val="20"/>
                <w:b w:val="true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o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D (lx·h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strong&gt;9,364&lt;/strong&gt; ±10,369 (234 - 53,36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uration above 250 l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TAT</w:t>
            </w:r>
            {\sub 
            <w:r>
              <w:rPr>
                <w:rFonts w:ascii="Calibri" w:hAnsi="Calibri"/>
                <w:sz w:val="20"/>
              </w:rPr>
              <w:t xml:space="preserve">250</w:t>
            </w:r>
            }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strong&gt;3h 15m&lt;/strong&gt; ±2h 37m (0s - 10h 2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uration within 1-10 l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TWT</w:t>
            </w:r>
            {\sub 
            <w:r>
              <w:rPr>
                <w:rFonts w:ascii="Calibri" w:hAnsi="Calibri"/>
                <w:sz w:val="20"/>
              </w:rPr>
              <w:t xml:space="preserve">1–10</w:t>
            </w:r>
            }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strong&gt;3h 14m&lt;/strong&gt; ±1h 38m (22m 50s - 8h 17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uration below 1 l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TBT</w:t>
            </w:r>
            {\sub 
            <w:r>
              <w:rPr>
                <w:rFonts w:ascii="Calibri" w:hAnsi="Calibri"/>
                <w:sz w:val="20"/>
              </w:rPr>
              <w:t xml:space="preserve">1</w:t>
            </w:r>
            }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strong&gt;8h 13m&lt;/strong&gt; ±2h 29m (2h 16m - 15h 9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iod above 250 l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PAT</w:t>
            </w:r>
            {\sub 
            <w:r>
              <w:rPr>
                <w:rFonts w:ascii="Calibri" w:hAnsi="Calibri"/>
                <w:sz w:val="20"/>
              </w:rPr>
              <w:t xml:space="preserve">250</w:t>
            </w:r>
            }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strong&gt;54m 2s&lt;/strong&gt; ±1h 7m (0s - 4h 53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uration above 1000 l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TAT</w:t>
            </w:r>
            {\sub 
            <w:r>
              <w:rPr>
                <w:rFonts w:ascii="Calibri" w:hAnsi="Calibri"/>
                <w:sz w:val="20"/>
              </w:rPr>
              <w:t xml:space="preserve">1000</w:t>
            </w:r>
            }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strong&gt;1h 8m&lt;/strong&gt; ±1h 17m (0s - 5h 24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rst timing above 250 l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FLiT</w:t>
            </w:r>
            {\sub 
            <w:r>
              <w:rPr>
                <w:rFonts w:ascii="Calibri" w:hAnsi="Calibri"/>
                <w:sz w:val="20"/>
              </w:rPr>
              <w:t xml:space="preserve">250</w:t>
            </w:r>
            }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strong&gt;08:53&lt;/strong&gt; ±03:27 (00:00 - 16:3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 timing above 250 l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MLiT</w:t>
            </w:r>
            {\sub 
            <w:r>
              <w:rPr>
                <w:rFonts w:ascii="Calibri" w:hAnsi="Calibri"/>
                <w:sz w:val="20"/>
              </w:rPr>
              <w:t xml:space="preserve">250</w:t>
            </w:r>
            }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strong&gt;14:13&lt;/strong&gt; ±02:04 (10:03 - 18:2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st timing above 250 l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LLiT</w:t>
            </w:r>
            {\sub 
            <w:r>
              <w:rPr>
                <w:rFonts w:ascii="Calibri" w:hAnsi="Calibri"/>
                <w:sz w:val="20"/>
              </w:rPr>
              <w:t xml:space="preserve">250</w:t>
            </w:r>
            }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strong&gt;20:23&lt;/strong&gt; ±02:09 (13:28 - 23:5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rightest 10h midpoi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M10</w:t>
            </w:r>
            {\sub 
            <w:r>
              <w:rPr>
                <w:rFonts w:ascii="Calibri" w:hAnsi="Calibri"/>
                <w:sz w:val="20"/>
              </w:rPr>
              <w:t xml:space="preserve">midpoint</w:t>
            </w:r>
            }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strong&gt;14:34&lt;/strong&gt; ±02:16 (10:28 - 18:5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rkest 5h midpoi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L5</w:t>
            </w:r>
            {\sub 
            <w:r>
              <w:rPr>
                <w:rFonts w:ascii="Calibri" w:hAnsi="Calibri"/>
                <w:sz w:val="20"/>
              </w:rPr>
              <w:t xml:space="preserve">midpoint</w:t>
            </w:r>
            }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strong&gt;03:18&lt;/strong&gt; ±01:14 (00:51 - 07:4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rightest 10h mean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M10</w:t>
            </w:r>
            {\sub 
            <w:r>
              <w:rPr>
                <w:rFonts w:ascii="Calibri" w:hAnsi="Calibri"/>
                <w:sz w:val="20"/>
              </w:rPr>
              <w:t xml:space="preserve">mean</w:t>
            </w:r>
            }
            <w:r>
              <w:rPr>
                <w:rFonts w:ascii="Calibri" w:hAnsi="Calibri"/>
                <w:sz w:val="20"/>
              </w:rPr>
              <w:t xml:space="preserve"> (lx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strong&gt;160.1&lt;/strong&gt; ±165.3 (7.8 - 706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rkest 5h mean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L5</w:t>
            </w:r>
            {\sub 
            <w:r>
              <w:rPr>
                <w:rFonts w:ascii="Calibri" w:hAnsi="Calibri"/>
                <w:sz w:val="20"/>
              </w:rPr>
              <w:t xml:space="preserve">mean</w:t>
            </w:r>
            }
            <w:r>
              <w:rPr>
                <w:rFonts w:ascii="Calibri" w:hAnsi="Calibri"/>
                <w:sz w:val="20"/>
              </w:rPr>
              <w:t xml:space="preserve"> (lx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strong&gt;0.1&lt;/strong&gt; ±0.2 (0.0 - 1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daily stabil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strong&gt;0.242&lt;/strong&gt; ±0.061 (0.143 - 0.34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radaily variabil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IV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strong&gt;1.394&lt;/strong&gt; ±0.426 (0.719 - 1.97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alues show: **mean** ±sd (min - max) and are all based on measurements of melanopic EDI (lx)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Histogram limits are set from 00:00 to 24:00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Metrics are calculated on a by-participant-day basis (n=60) with the exception of IV and IS, which are calculated on a by-participant basis (n=10).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3</w:t>
            </w:r>
            <w:r>
              <w:rPr>
                <w:rFonts w:ascii="Calibri" w:hAnsi="Calibri"/>
                <w:sz w:val="20"/>
              </w:rPr>
              <w:t xml:space="default">Values were log 10 transformed prior to averaging, with an offset of 0.1, and backtransformed afterwards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15T09:45:53Z</dcterms:created>
  <dcterms:modified xsi:type="dcterms:W3CDTF">2025-09-15T09:45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